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101" w:rsidRPr="00E43101" w:rsidRDefault="00E43101" w:rsidP="00E431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80808"/>
          <w:sz w:val="20"/>
          <w:szCs w:val="20"/>
          <w:lang w:eastAsia="en-IN"/>
        </w:rPr>
      </w:pPr>
      <w:r w:rsidRPr="00E43101">
        <w:rPr>
          <w:rFonts w:ascii="Courier New" w:eastAsia="Times New Roman" w:hAnsi="Courier New" w:cs="Courier New"/>
          <w:b/>
          <w:color w:val="080808"/>
          <w:sz w:val="20"/>
          <w:szCs w:val="20"/>
          <w:lang w:eastAsia="en-IN"/>
        </w:rPr>
        <w:t xml:space="preserve">Project Name: </w:t>
      </w:r>
      <w:proofErr w:type="spellStart"/>
      <w:r w:rsidRPr="00E43101">
        <w:rPr>
          <w:rFonts w:ascii="Courier New" w:eastAsia="Times New Roman" w:hAnsi="Courier New" w:cs="Courier New"/>
          <w:b/>
          <w:color w:val="080808"/>
          <w:sz w:val="20"/>
          <w:szCs w:val="20"/>
          <w:lang w:eastAsia="en-IN"/>
        </w:rPr>
        <w:t>UIWidgets</w:t>
      </w:r>
      <w:proofErr w:type="spellEnd"/>
      <w:r w:rsidRPr="00E43101">
        <w:rPr>
          <w:rFonts w:ascii="Courier New" w:eastAsia="Times New Roman" w:hAnsi="Courier New" w:cs="Courier New"/>
          <w:b/>
          <w:color w:val="080808"/>
          <w:sz w:val="20"/>
          <w:szCs w:val="20"/>
          <w:lang w:eastAsia="en-IN"/>
        </w:rPr>
        <w:t xml:space="preserve"> Demo</w:t>
      </w:r>
    </w:p>
    <w:p w:rsidR="00E43101" w:rsidRDefault="00E43101" w:rsidP="00E431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</w:pPr>
    </w:p>
    <w:p w:rsidR="00E43101" w:rsidRPr="00E43101" w:rsidRDefault="00E43101" w:rsidP="00E431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</w:pP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ScrollView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 </w:t>
      </w:r>
      <w:proofErr w:type="spellStart"/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xmlns:</w:t>
      </w:r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http://schemas.android.com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pk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res/android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</w:t>
      </w:r>
      <w:proofErr w:type="spellStart"/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xmlns:</w:t>
      </w:r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tools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http://schemas.android.com/tools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match_par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LinearLayout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LinearLayout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match_par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orientati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vertical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paddingBottom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ime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ctivity_vertical_margi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paddingLef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ime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ctivity_horizontal_margi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paddingR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ime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ctivity_horizontal_margi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paddingTop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ime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ctivity_vertical_margi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tools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con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.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MainActivity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TextView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textView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textview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EditText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editText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nputTyp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text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hi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edit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ems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10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ToggleButton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toggleButton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Yes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Off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No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toggle_butt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Switch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switch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OK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Off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Cancel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switch_string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CheckBox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checkBox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="@string/checkbox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dioGroup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radioGroup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style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yle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styleWidgetGroup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lastRenderedPageBreak/>
        <w:t xml:space="preserve">    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dioButton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radioButtonSchool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="@string/school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dioButton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radioButtonGraduat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="@string/graduate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dioButton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radioButtonPostGraduat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="@string/postgraduate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/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dioGroup</w:t>
      </w:r>
      <w:proofErr w:type="spellEnd"/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Spinner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spinner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style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yle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ppThem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match_par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SeekBar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seekBar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match_par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mi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-100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max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100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progress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50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TextView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textViewSeekBarValu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Appearanc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?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android:attr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textAppearanceLarg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atingBar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ratingBar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rating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2.5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ImageView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imageView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contentDescripti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chnage_imag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src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rawabl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image_view_imag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ImageButton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imageButton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scaleX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0.9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scaleY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0.9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lastRenderedPageBreak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scaleTyp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centerInsid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contentDescripti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image_button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src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rawable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image_button_add_shopping_car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DatePicker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datePicker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TimePicker</w:t>
      </w:r>
      <w:proofErr w:type="spellEnd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timePicker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&lt;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Button</w:t>
      </w:r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id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+id/button1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width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layout_heigh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wrap_conten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"</w:t>
      </w:r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br/>
        <w:t xml:space="preserve">            </w:t>
      </w:r>
      <w:proofErr w:type="spellStart"/>
      <w:r w:rsidRPr="00E43101">
        <w:rPr>
          <w:rFonts w:ascii="Courier New" w:eastAsia="Times New Roman" w:hAnsi="Courier New" w:cs="Courier New"/>
          <w:color w:val="871094"/>
          <w:sz w:val="20"/>
          <w:szCs w:val="20"/>
          <w:lang w:eastAsia="en-IN"/>
        </w:rPr>
        <w:t>android</w:t>
      </w:r>
      <w:r w:rsidRPr="00E43101">
        <w:rPr>
          <w:rFonts w:ascii="Courier New" w:eastAsia="Times New Roman" w:hAnsi="Courier New" w:cs="Courier New"/>
          <w:color w:val="174AD4"/>
          <w:sz w:val="20"/>
          <w:szCs w:val="20"/>
          <w:lang w:eastAsia="en-IN"/>
        </w:rPr>
        <w:t>:text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="@string/</w:t>
      </w:r>
      <w:proofErr w:type="spellStart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>display_contents</w:t>
      </w:r>
      <w:proofErr w:type="spellEnd"/>
      <w:r w:rsidRPr="00E43101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/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&lt;/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LinearLayout</w:t>
      </w:r>
      <w:proofErr w:type="spellEnd"/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>&lt;/</w:t>
      </w:r>
      <w:proofErr w:type="spellStart"/>
      <w:r w:rsidRPr="00E43101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ScrollView</w:t>
      </w:r>
      <w:proofErr w:type="spellEnd"/>
      <w:r w:rsidRPr="00E43101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&gt;</w:t>
      </w:r>
    </w:p>
    <w:p w:rsidR="008B75F1" w:rsidRDefault="008B75F1"/>
    <w:p w:rsidR="00E43101" w:rsidRDefault="00E43101"/>
    <w:p w:rsidR="00E43101" w:rsidRDefault="00E43101">
      <w:bookmarkStart w:id="0" w:name="_GoBack"/>
      <w:bookmarkEnd w:id="0"/>
    </w:p>
    <w:sectPr w:rsidR="00E431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sDQwNTY1NzYzNzNX0lEKTi0uzszPAykwrAUA+FwfBCwAAAA="/>
  </w:docVars>
  <w:rsids>
    <w:rsidRoot w:val="00E43101"/>
    <w:rsid w:val="007C1804"/>
    <w:rsid w:val="008B75F1"/>
    <w:rsid w:val="00DA0388"/>
    <w:rsid w:val="00E4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14DF"/>
  <w15:chartTrackingRefBased/>
  <w15:docId w15:val="{67B1FEEE-2418-46B5-9A00-7A0AA0126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31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310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2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2-07-10T06:44:00Z</dcterms:created>
  <dcterms:modified xsi:type="dcterms:W3CDTF">2022-07-10T06:49:00Z</dcterms:modified>
</cp:coreProperties>
</file>